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b2abb3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b2abb3a-6796-11e8-ad9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y20DQQxDiTSg/rtUBxM+Cjn5EkA6eNbw/gCCI4rU6n2s1lc9k1S8Kr2emx99rv8+0ytDdRnL/5WbJZ6ACZCv/DvAU/sA9wgv7LxO8JCiUeamfpqNzjrQlzWFE/TcQ9v6yTBz9bje8jNCQVOuoroO9muK9LPpxSVbPcYaVng2v62f4Yp+EbvWXo/mACd1XPPDFnau+g94XT9MUTRKEmGN14SgT/FdHeRVowJea4JmXT/k5XS0X+AI1PDsg7wyQeyrpPRF/+GPR98Q03s9XrwWkRlwa35IkcyfwbTvl+lCtip65iCfgTE9Qe9ifiRdcEfVQf1ikRdvvKP5W1E2U+SdfB9U+i9pc4FHWNGJOpiXM+HwGlXc518Gx0Sfs7DfQf997/fuL9jyWZlD/BD3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rPr>
          <w:bCs/>
          <w:b/>
        </w:rPr>
        <w:t xml:space="preserve">Hey there!</w:t>
      </w:r>
    </w:p>
    <w:p>
      <w:pPr>
        <w:pStyle w:val="BodyText"/>
      </w:pPr>
      <w:r>
        <w:t xml:space="preserve">I'm Russell the founder of Remarkbox.</w:t>
      </w:r>
    </w:p>
    <w:p>
      <w:pPr>
        <w:pStyle w:val="BodyText"/>
      </w:pPr>
      <w:r>
        <w:t xml:space="preserve">You should try this demo and then setup Remarkbox on your own web site!</w:t>
      </w:r>
    </w:p>
    <w:p>
      <w:pPr>
        <w:pStyle w:val="BodyText"/>
      </w:pPr>
      <w:r>
        <w:t xml:space="preserve">If you have any questions, checkout the</w:t>
      </w:r>
      <w:r>
        <w:t xml:space="preserve"> </w:t>
      </w:r>
      <w:hyperlink r:id="rId24">
        <w:r>
          <w:rPr>
            <w:rStyle w:val="Hyperlink"/>
          </w:rPr>
          <w:t xml:space="preserve">Remark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AQ</w:t>
        </w:r>
      </w:hyperlink>
      <w:r>
        <w:t xml:space="preserve"> </w:t>
      </w:r>
      <w:r>
        <w:t xml:space="preserve">(or</w:t>
      </w:r>
      <w:r>
        <w:t xml:space="preserve"> </w:t>
      </w:r>
      <w:r>
        <w:t xml:space="preserve">contact m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b2abb3a-6796-11e8-ad9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faq.remarkbox.com" TargetMode="External" /><Relationship Type="http://schemas.openxmlformats.org/officeDocument/2006/relationships/hyperlink" Id="rId20" Target="https://faq.remarkbox.com/6b2abb3a-6796-11e8-ad95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faq.remarkbox.com" TargetMode="External" /><Relationship Type="http://schemas.openxmlformats.org/officeDocument/2006/relationships/hyperlink" Id="rId20" Target="https://faq.remarkbox.com/6b2abb3a-6796-11e8-ad95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b2abb3a</dc:title>
  <dc:creator/>
  <cp:keywords/>
  <dcterms:created xsi:type="dcterms:W3CDTF">2026-05-02T12:55:27Z</dcterms:created>
  <dcterms:modified xsi:type="dcterms:W3CDTF">2026-05-02T12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